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2712BE36" w14:textId="77777777" w:rsidR="006E444D" w:rsidRDefault="00990836" w:rsidP="00E14B68">
      <w:pPr>
        <w:jc w:val="center"/>
        <w:rPr>
          <w:rStyle w:val="Hyperlink"/>
          <w:rFonts w:ascii="Arial Nova Light" w:hAnsi="Arial Nova Light"/>
          <w:color w:val="000000" w:themeColor="text1"/>
          <w:u w:val="none"/>
        </w:rPr>
      </w:pPr>
      <w:r w:rsidRPr="00565CE7">
        <w:rPr>
          <w:rFonts w:ascii="Arial Nova Light" w:hAnsi="Arial Nova Light"/>
        </w:rPr>
        <w:t xml:space="preserve">Jacksonville, Florida | </w:t>
      </w:r>
      <w:r w:rsidR="006E444D">
        <w:rPr>
          <w:rStyle w:val="Hyperlink"/>
          <w:rFonts w:ascii="Arial Nova Light" w:hAnsi="Arial Nova Light"/>
        </w:rPr>
        <w:t>andrews.peter.business@gmail.com</w:t>
      </w:r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8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</w:p>
    <w:p w14:paraId="49575E64" w14:textId="5D6424E8" w:rsidR="00990836" w:rsidRPr="00565CE7" w:rsidRDefault="006E444D" w:rsidP="00E14B68">
      <w:pPr>
        <w:jc w:val="center"/>
        <w:rPr>
          <w:rFonts w:ascii="Arial Nova Light" w:hAnsi="Arial Nova Light"/>
        </w:rPr>
      </w:pPr>
      <w:r>
        <w:rPr>
          <w:rStyle w:val="Hyperlink"/>
          <w:rFonts w:ascii="Arial Nova Light" w:hAnsi="Arial Nova Light"/>
          <w:color w:val="000000" w:themeColor="text1"/>
          <w:u w:val="none"/>
        </w:rPr>
        <w:t>Phone: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7E5F17F9" w14:textId="77777777" w:rsidR="00931A94" w:rsidRDefault="00931A94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1326BB23" w14:textId="47FE35B4" w:rsidR="00D010DF" w:rsidRPr="00565CE7" w:rsidRDefault="00D010DF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74449503" w14:textId="77777777" w:rsidR="00867E76" w:rsidRPr="00565CE7" w:rsidRDefault="00867E76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867E76" w:rsidRPr="00565CE7" w14:paraId="0F18FF14" w14:textId="77777777" w:rsidTr="00055773">
        <w:trPr>
          <w:trHeight w:val="413"/>
        </w:trPr>
        <w:tc>
          <w:tcPr>
            <w:tcW w:w="3421" w:type="dxa"/>
          </w:tcPr>
          <w:p w14:paraId="0615951F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050671A6" w14:textId="66B9EFF9" w:rsidR="00867E76" w:rsidRPr="00565CE7" w:rsidRDefault="003C03A7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Technologies</w:t>
            </w:r>
          </w:p>
        </w:tc>
        <w:tc>
          <w:tcPr>
            <w:tcW w:w="3379" w:type="dxa"/>
          </w:tcPr>
          <w:p w14:paraId="6342A74C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867E76" w:rsidRPr="00565CE7" w14:paraId="5ACE6B05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4CFE6E64" w14:textId="59AC0E9C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</w:t>
            </w:r>
          </w:p>
        </w:tc>
        <w:tc>
          <w:tcPr>
            <w:tcW w:w="3054" w:type="dxa"/>
          </w:tcPr>
          <w:p w14:paraId="57DDE125" w14:textId="0F5CBAB9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</w:rPr>
              <w:t>RedHat OpenShift</w:t>
            </w:r>
          </w:p>
        </w:tc>
        <w:tc>
          <w:tcPr>
            <w:tcW w:w="3379" w:type="dxa"/>
          </w:tcPr>
          <w:p w14:paraId="76133B14" w14:textId="14FC493E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act, </w:t>
            </w:r>
            <w:r w:rsidR="00BB41C6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dux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Material-UI</w:t>
            </w:r>
          </w:p>
        </w:tc>
      </w:tr>
      <w:tr w:rsidR="00867E76" w:rsidRPr="00565CE7" w14:paraId="6EB463F8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3BEC894A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, C Language, C#</w:t>
            </w:r>
          </w:p>
        </w:tc>
        <w:tc>
          <w:tcPr>
            <w:tcW w:w="3054" w:type="dxa"/>
          </w:tcPr>
          <w:p w14:paraId="7C5BB9FD" w14:textId="7A38E8CE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</w:rPr>
              <w:t>Jenkins</w:t>
            </w:r>
          </w:p>
        </w:tc>
        <w:tc>
          <w:tcPr>
            <w:tcW w:w="3379" w:type="dxa"/>
            <w:shd w:val="clear" w:color="auto" w:fill="auto"/>
          </w:tcPr>
          <w:p w14:paraId="65FB2481" w14:textId="77777777" w:rsidR="00867E76" w:rsidRPr="00565CE7" w:rsidRDefault="00867E76" w:rsidP="00055773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</w:p>
        </w:tc>
      </w:tr>
      <w:tr w:rsidR="00867E76" w:rsidRPr="00565CE7" w14:paraId="768C02E2" w14:textId="77777777" w:rsidTr="00055773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196C0BA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, PowerShell</w:t>
            </w:r>
          </w:p>
        </w:tc>
        <w:tc>
          <w:tcPr>
            <w:tcW w:w="3054" w:type="dxa"/>
          </w:tcPr>
          <w:p w14:paraId="610777CE" w14:textId="2E3AD1BE" w:rsidR="00867E76" w:rsidRPr="00565CE7" w:rsidRDefault="003C03A7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, Azure DevOps</w:t>
            </w:r>
          </w:p>
        </w:tc>
      </w:tr>
    </w:tbl>
    <w:p w14:paraId="0A7CAC4A" w14:textId="77777777" w:rsidR="00271807" w:rsidRDefault="00271807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6B111C6F" w:rsidR="00BD6150" w:rsidRPr="00565CE7" w:rsidRDefault="00BD6150" w:rsidP="004069DF">
      <w:pPr>
        <w:pBdr>
          <w:top w:val="nil"/>
          <w:left w:val="nil"/>
          <w:bottom w:val="nil"/>
          <w:right w:val="nil"/>
          <w:between w:val="nil"/>
        </w:pBdr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375DEF7F" w14:textId="55AF06FC" w:rsidR="005C38B3" w:rsidRPr="005C38B3" w:rsidRDefault="005C38B3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Multithreaded Socket Server (Java): Multiple clients send requests to a multithreaded server</w:t>
      </w:r>
      <w:r w:rsidR="003C0C30">
        <w:rPr>
          <w:rFonts w:ascii="Arial Nova Light" w:eastAsia="Times New Roman" w:hAnsi="Arial Nova Light" w:cs="Times New Roman"/>
          <w:color w:val="000000" w:themeColor="text1"/>
        </w:rPr>
        <w:t>. Server returns response to each client.</w:t>
      </w:r>
    </w:p>
    <w:p w14:paraId="142B5FC7" w14:textId="12FE0DA3" w:rsidR="00B926E7" w:rsidRPr="00565CE7" w:rsidRDefault="00B926E7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Firefox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9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5A0F332E" w14:textId="452839F3" w:rsidR="00B926E7" w:rsidRPr="00B926E7" w:rsidRDefault="00B926E7" w:rsidP="00B926E7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Save all currently open tabs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in web browser as links to open later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.</w:t>
      </w:r>
    </w:p>
    <w:p w14:paraId="2CB99BBA" w14:textId="1E87AF0A" w:rsidR="00B926E7" w:rsidRPr="00B926E7" w:rsidRDefault="00B926E7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10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44353F4A" w14:textId="517C6849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AI Project(Python): Collaborated with a group of 3 to create a GUI </w:t>
      </w:r>
      <w:r>
        <w:rPr>
          <w:rFonts w:ascii="Arial Nova Light" w:eastAsia="Times New Roman" w:hAnsi="Arial Nova Light" w:cs="Times New Roman"/>
          <w:color w:val="000000" w:themeColor="text1"/>
        </w:rPr>
        <w:t>in tkinter</w:t>
      </w:r>
      <w:r w:rsidR="00A00BDB">
        <w:rPr>
          <w:rFonts w:ascii="Arial Nova Light" w:eastAsia="Times New Roman" w:hAnsi="Arial Nova Light" w:cs="Times New Roman"/>
          <w:color w:val="000000" w:themeColor="text1"/>
        </w:rPr>
        <w:t xml:space="preserve"> and do preference logic</w:t>
      </w:r>
      <w:r>
        <w:rPr>
          <w:rFonts w:ascii="Arial Nova Light" w:eastAsia="Times New Roman" w:hAnsi="Arial Nova Light" w:cs="Times New Roman"/>
          <w:color w:val="000000" w:themeColor="text1"/>
        </w:rPr>
        <w:t>.</w:t>
      </w:r>
    </w:p>
    <w:p w14:paraId="704F359C" w14:textId="798D3049" w:rsidR="00BD6150" w:rsidRPr="00BD6150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BD6150">
        <w:rPr>
          <w:rFonts w:ascii="Arial Nova Light" w:eastAsia="Times New Roman" w:hAnsi="Arial Nova Light" w:cs="Times New Roman"/>
          <w:color w:val="000000" w:themeColor="text1"/>
        </w:rPr>
        <w:t>Keylogger (Python): Collects keystrokes and sends it through an (SMTP) mail server</w:t>
      </w:r>
    </w:p>
    <w:p w14:paraId="107B622C" w14:textId="61F0E218" w:rsidR="00493598" w:rsidRPr="00565CE7" w:rsidRDefault="00990836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1CD6656F" w14:textId="53B16E9B" w:rsidR="00E00068" w:rsidRDefault="00E00068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b/>
          <w:bCs/>
          <w:color w:val="0D0D0D" w:themeColor="text1" w:themeTint="F2"/>
        </w:rPr>
        <w:t>Associate IT Developer</w:t>
      </w:r>
    </w:p>
    <w:p w14:paraId="58ED16BC" w14:textId="54ACC1B5" w:rsidR="00E00068" w:rsidRPr="00E00068" w:rsidRDefault="00E00068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>Florida Blue</w:t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 xml:space="preserve">May 2022 </w:t>
      </w:r>
      <w:r w:rsidR="00A129E1">
        <w:rPr>
          <w:rFonts w:ascii="Arial Nova Light" w:hAnsi="Arial Nova Light" w:cs="Times New Roman"/>
          <w:i/>
          <w:iCs/>
          <w:color w:val="0D0D0D" w:themeColor="text1" w:themeTint="F2"/>
        </w:rPr>
        <w:t>–</w:t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 xml:space="preserve"> Current</w:t>
      </w:r>
    </w:p>
    <w:p w14:paraId="2BFDA765" w14:textId="69905DA9" w:rsidR="00A129E1" w:rsidRPr="00AA5288" w:rsidRDefault="00A129E1" w:rsidP="00A129E1">
      <w:pPr>
        <w:pStyle w:val="ListParagraph"/>
        <w:numPr>
          <w:ilvl w:val="0"/>
          <w:numId w:val="4"/>
        </w:numPr>
        <w:spacing w:line="360" w:lineRule="auto"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/>
          <w:color w:val="auto"/>
        </w:rPr>
        <w:t>Working in Operational Track to deliver production database fixes and code fixes.</w:t>
      </w:r>
    </w:p>
    <w:p w14:paraId="593A2EA1" w14:textId="0C732B05" w:rsidR="00AA5288" w:rsidRPr="00AA5288" w:rsidRDefault="00AA5288" w:rsidP="00A129E1">
      <w:pPr>
        <w:pStyle w:val="ListParagraph"/>
        <w:numPr>
          <w:ilvl w:val="0"/>
          <w:numId w:val="4"/>
        </w:numPr>
        <w:spacing w:line="360" w:lineRule="auto"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 xml:space="preserve">Configured Gradle build files to manually pull required dependencies for </w:t>
      </w:r>
      <w:r w:rsidR="00B649D7">
        <w:rPr>
          <w:rFonts w:ascii="Arial Nova Light" w:hAnsi="Arial Nova Light" w:cs="Times New Roman"/>
          <w:color w:val="0D0D0D" w:themeColor="text1" w:themeTint="F2"/>
        </w:rPr>
        <w:t xml:space="preserve">Spring Boot </w:t>
      </w:r>
      <w:r>
        <w:rPr>
          <w:rFonts w:ascii="Arial Nova Light" w:hAnsi="Arial Nova Light" w:cs="Times New Roman"/>
          <w:color w:val="0D0D0D" w:themeColor="text1" w:themeTint="F2"/>
        </w:rPr>
        <w:t>projects.</w:t>
      </w:r>
    </w:p>
    <w:p w14:paraId="626606B7" w14:textId="1B403A98" w:rsidR="00AA5288" w:rsidRPr="00A129E1" w:rsidRDefault="00AA5288" w:rsidP="00A129E1">
      <w:pPr>
        <w:pStyle w:val="ListParagraph"/>
        <w:numPr>
          <w:ilvl w:val="0"/>
          <w:numId w:val="4"/>
        </w:numPr>
        <w:spacing w:line="360" w:lineRule="auto"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 xml:space="preserve">Ran deployments on Jenkins CI/CD pipeline </w:t>
      </w:r>
      <w:r w:rsidR="00E50642">
        <w:rPr>
          <w:rFonts w:ascii="Arial Nova Light" w:hAnsi="Arial Nova Light" w:cs="Times New Roman"/>
          <w:color w:val="0D0D0D" w:themeColor="text1" w:themeTint="F2"/>
        </w:rPr>
        <w:t xml:space="preserve">with </w:t>
      </w:r>
      <w:r w:rsidR="00B649D7">
        <w:rPr>
          <w:rFonts w:ascii="Arial Nova Light" w:hAnsi="Arial Nova Light" w:cs="Times New Roman"/>
          <w:color w:val="0D0D0D" w:themeColor="text1" w:themeTint="F2"/>
        </w:rPr>
        <w:t>J</w:t>
      </w:r>
      <w:r w:rsidR="00E50642">
        <w:rPr>
          <w:rFonts w:ascii="Arial Nova Light" w:hAnsi="Arial Nova Light" w:cs="Times New Roman"/>
          <w:color w:val="0D0D0D" w:themeColor="text1" w:themeTint="F2"/>
        </w:rPr>
        <w:t>enkinsfile configurations.</w:t>
      </w:r>
    </w:p>
    <w:p w14:paraId="6CFC7E24" w14:textId="698B9C72" w:rsidR="003D3BE1" w:rsidRPr="00565CE7" w:rsidRDefault="00A169A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b/>
          <w:bCs/>
          <w:color w:val="0D0D0D" w:themeColor="text1" w:themeTint="F2"/>
        </w:rPr>
        <w:t>Part Time Associate IT Developer</w:t>
      </w:r>
    </w:p>
    <w:p w14:paraId="5D7743B6" w14:textId="31598BCC" w:rsidR="00407BDC" w:rsidRPr="00565CE7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Florida Blue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 w:rsidR="00C328F7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– </w:t>
      </w:r>
      <w:r w:rsidR="00E00068">
        <w:rPr>
          <w:rFonts w:ascii="Arial Nova Light" w:hAnsi="Arial Nova Light" w:cs="Times New Roman"/>
          <w:i/>
          <w:iCs/>
          <w:color w:val="0D0D0D" w:themeColor="text1" w:themeTint="F2"/>
        </w:rPr>
        <w:t>May 2022</w:t>
      </w:r>
    </w:p>
    <w:p w14:paraId="2461EE7C" w14:textId="3F75D8FC" w:rsidR="005E7E8D" w:rsidRPr="005E7E8D" w:rsidRDefault="005E7E8D" w:rsidP="005E7E8D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 with React, Redux, Spring Boot, and PostgreSQL to deliver frontend and backend features.</w:t>
      </w:r>
    </w:p>
    <w:p w14:paraId="61340797" w14:textId="6EC72963" w:rsidR="006C3910" w:rsidRPr="00A129E1" w:rsidRDefault="00FE76CC" w:rsidP="00A129E1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Work</w:t>
      </w:r>
      <w:r w:rsidR="00747536" w:rsidRPr="00565CE7">
        <w:rPr>
          <w:rFonts w:ascii="Arial Nova Light" w:hAnsi="Arial Nova Light"/>
          <w:color w:val="auto"/>
        </w:rPr>
        <w:t xml:space="preserve">ed </w:t>
      </w:r>
      <w:r w:rsidR="006C3910">
        <w:rPr>
          <w:rFonts w:ascii="Arial Nova Light" w:hAnsi="Arial Nova Light"/>
          <w:color w:val="auto"/>
        </w:rPr>
        <w:t>in</w:t>
      </w:r>
      <w:r w:rsidR="00747536" w:rsidRPr="00565CE7">
        <w:rPr>
          <w:rFonts w:ascii="Arial Nova Light" w:hAnsi="Arial Nova Light"/>
          <w:color w:val="auto"/>
        </w:rPr>
        <w:t xml:space="preserve"> </w:t>
      </w:r>
      <w:r w:rsidR="006C3910">
        <w:rPr>
          <w:rFonts w:ascii="Arial Nova Light" w:hAnsi="Arial Nova Light"/>
          <w:color w:val="auto"/>
        </w:rPr>
        <w:t>ICB team</w:t>
      </w:r>
      <w:r w:rsidR="006A083F" w:rsidRPr="00565CE7">
        <w:rPr>
          <w:rFonts w:ascii="Arial Nova Light" w:hAnsi="Arial Nova Light"/>
          <w:color w:val="auto"/>
        </w:rPr>
        <w:t xml:space="preserve"> to deliver </w:t>
      </w:r>
      <w:r w:rsidR="006C3910">
        <w:rPr>
          <w:rFonts w:ascii="Arial Nova Light" w:hAnsi="Arial Nova Light"/>
          <w:color w:val="auto"/>
        </w:rPr>
        <w:t xml:space="preserve">full stack </w:t>
      </w:r>
      <w:r w:rsidR="006A083F" w:rsidRPr="00565CE7">
        <w:rPr>
          <w:rFonts w:ascii="Arial Nova Light" w:hAnsi="Arial Nova Light"/>
          <w:color w:val="auto"/>
        </w:rPr>
        <w:t>technical solutions that met design and functional requirement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3184C988" w14:textId="13C5B5D5" w:rsidR="00091592" w:rsidRPr="00565CE7" w:rsidRDefault="00091592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.</w:t>
      </w:r>
    </w:p>
    <w:p w14:paraId="7D5A320C" w14:textId="77777777" w:rsidR="003D3BE1" w:rsidRPr="00565CE7" w:rsidRDefault="003D3BE1" w:rsidP="003D3BE1">
      <w:pPr>
        <w:rPr>
          <w:sz w:val="20"/>
          <w:szCs w:val="20"/>
        </w:rPr>
      </w:pPr>
    </w:p>
    <w:p w14:paraId="551C75A3" w14:textId="58C02F32" w:rsidR="0082542C" w:rsidRPr="00565CE7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Systems Engineering Intern</w:t>
      </w:r>
    </w:p>
    <w:p w14:paraId="5FDF7B56" w14:textId="50F479D3" w:rsidR="00407BDC" w:rsidRPr="00565CE7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University of North Florida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August 2020 – May 2021</w:t>
      </w:r>
    </w:p>
    <w:p w14:paraId="5E431961" w14:textId="24510BA4" w:rsidR="00286C90" w:rsidRPr="00565CE7" w:rsidRDefault="00A031C2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Implemented</w:t>
      </w:r>
      <w:r w:rsidR="00286C90" w:rsidRPr="00565CE7">
        <w:rPr>
          <w:rFonts w:ascii="Arial Nova Light" w:hAnsi="Arial Nova Light" w:cs="Times New Roman"/>
          <w:color w:val="0D0D0D" w:themeColor="text1" w:themeTint="F2"/>
        </w:rPr>
        <w:t xml:space="preserve"> an Ansible solution for automating software patching and windows updates</w:t>
      </w:r>
      <w:r w:rsidR="000A163F" w:rsidRPr="00565CE7">
        <w:rPr>
          <w:rFonts w:ascii="Arial Nova Light" w:hAnsi="Arial Nova Light" w:cs="Times New Roman"/>
          <w:color w:val="0D0D0D" w:themeColor="text1" w:themeTint="F2"/>
        </w:rPr>
        <w:t xml:space="preserve"> in the IT environment</w:t>
      </w:r>
    </w:p>
    <w:p w14:paraId="2E197E24" w14:textId="408DB8D2" w:rsidR="00286C90" w:rsidRPr="00565CE7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Assisted in maintaining server inventory with SQL and PowerShell scripting.</w:t>
      </w:r>
    </w:p>
    <w:p w14:paraId="499DBE27" w14:textId="79D5A128" w:rsidR="004A56D4" w:rsidRPr="00AA5288" w:rsidRDefault="00286C90" w:rsidP="00AA5288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Programmed</w:t>
      </w:r>
      <w:r w:rsidR="007B2BFA" w:rsidRPr="00565CE7">
        <w:rPr>
          <w:rFonts w:ascii="Arial Nova Light" w:hAnsi="Arial Nova Light" w:cs="Times New Roman"/>
          <w:color w:val="0D0D0D" w:themeColor="text1" w:themeTint="F2"/>
        </w:rPr>
        <w:t xml:space="preserve"> in 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advanced PowerShell to </w:t>
      </w:r>
      <w:r w:rsidR="00535EAB" w:rsidRPr="00565CE7">
        <w:rPr>
          <w:rFonts w:ascii="Arial Nova Light" w:hAnsi="Arial Nova Light" w:cs="Times New Roman"/>
          <w:color w:val="0D0D0D" w:themeColor="text1" w:themeTint="F2"/>
        </w:rPr>
        <w:t>introduce updates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 to the Azure DevOps account lifecycle repository</w:t>
      </w:r>
      <w:r w:rsidR="00C8606D" w:rsidRPr="00565CE7">
        <w:rPr>
          <w:rFonts w:ascii="Arial Nova Light" w:hAnsi="Arial Nova Light" w:cs="Times New Roman"/>
          <w:color w:val="0D0D0D" w:themeColor="text1" w:themeTint="F2"/>
        </w:rPr>
        <w:t>.</w:t>
      </w:r>
    </w:p>
    <w:sectPr w:rsidR="004A56D4" w:rsidRPr="00AA5288" w:rsidSect="00091592">
      <w:footerReference w:type="default" r:id="rId11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D2B0A" w14:textId="77777777" w:rsidR="008F642A" w:rsidRDefault="008F642A">
      <w:r>
        <w:separator/>
      </w:r>
    </w:p>
  </w:endnote>
  <w:endnote w:type="continuationSeparator" w:id="0">
    <w:p w14:paraId="7A70AE74" w14:textId="77777777" w:rsidR="008F642A" w:rsidRDefault="008F6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2060F" w14:textId="77777777" w:rsidR="008F642A" w:rsidRDefault="008F642A">
      <w:r>
        <w:separator/>
      </w:r>
    </w:p>
  </w:footnote>
  <w:footnote w:type="continuationSeparator" w:id="0">
    <w:p w14:paraId="158C7FE7" w14:textId="77777777" w:rsidR="008F642A" w:rsidRDefault="008F64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6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8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7"/>
  </w:num>
  <w:num w:numId="9" w16cid:durableId="8440539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7C26"/>
    <w:rsid w:val="00013F14"/>
    <w:rsid w:val="000228DB"/>
    <w:rsid w:val="00023D6A"/>
    <w:rsid w:val="00027F70"/>
    <w:rsid w:val="000463F9"/>
    <w:rsid w:val="00057600"/>
    <w:rsid w:val="000603A2"/>
    <w:rsid w:val="00067C9D"/>
    <w:rsid w:val="00076BF7"/>
    <w:rsid w:val="00091592"/>
    <w:rsid w:val="00096C69"/>
    <w:rsid w:val="000A163F"/>
    <w:rsid w:val="000D1514"/>
    <w:rsid w:val="000E5C08"/>
    <w:rsid w:val="00125FAF"/>
    <w:rsid w:val="00126E6B"/>
    <w:rsid w:val="00154A36"/>
    <w:rsid w:val="00181AB7"/>
    <w:rsid w:val="00193F0F"/>
    <w:rsid w:val="00196E75"/>
    <w:rsid w:val="001A0F8C"/>
    <w:rsid w:val="001B62EA"/>
    <w:rsid w:val="001C460B"/>
    <w:rsid w:val="001C6374"/>
    <w:rsid w:val="001E13AF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F377A"/>
    <w:rsid w:val="003335C0"/>
    <w:rsid w:val="0033712C"/>
    <w:rsid w:val="00354C4D"/>
    <w:rsid w:val="00387C21"/>
    <w:rsid w:val="003A0A0E"/>
    <w:rsid w:val="003A42DE"/>
    <w:rsid w:val="003C03A7"/>
    <w:rsid w:val="003C0C30"/>
    <w:rsid w:val="003C3037"/>
    <w:rsid w:val="003C7AB5"/>
    <w:rsid w:val="003D3AA1"/>
    <w:rsid w:val="003D3BE1"/>
    <w:rsid w:val="003E4625"/>
    <w:rsid w:val="004069DF"/>
    <w:rsid w:val="00407BDC"/>
    <w:rsid w:val="004217AB"/>
    <w:rsid w:val="00425F7F"/>
    <w:rsid w:val="00442539"/>
    <w:rsid w:val="00466243"/>
    <w:rsid w:val="004711E3"/>
    <w:rsid w:val="00485AAC"/>
    <w:rsid w:val="00493598"/>
    <w:rsid w:val="004A123D"/>
    <w:rsid w:val="004A56D4"/>
    <w:rsid w:val="004B3438"/>
    <w:rsid w:val="004E0AB8"/>
    <w:rsid w:val="004E1035"/>
    <w:rsid w:val="004E61EE"/>
    <w:rsid w:val="004F0253"/>
    <w:rsid w:val="005000D8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B6CE8"/>
    <w:rsid w:val="005B7AF4"/>
    <w:rsid w:val="005C38B3"/>
    <w:rsid w:val="005E081D"/>
    <w:rsid w:val="005E7E8D"/>
    <w:rsid w:val="005F7D32"/>
    <w:rsid w:val="006400FE"/>
    <w:rsid w:val="00684190"/>
    <w:rsid w:val="00687191"/>
    <w:rsid w:val="006A083F"/>
    <w:rsid w:val="006A3C77"/>
    <w:rsid w:val="006C3910"/>
    <w:rsid w:val="006E444D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86632"/>
    <w:rsid w:val="00794C5B"/>
    <w:rsid w:val="007A41B6"/>
    <w:rsid w:val="007B2BFA"/>
    <w:rsid w:val="007B417A"/>
    <w:rsid w:val="007D56E4"/>
    <w:rsid w:val="007D5E82"/>
    <w:rsid w:val="008100F4"/>
    <w:rsid w:val="00824D9A"/>
    <w:rsid w:val="0082542C"/>
    <w:rsid w:val="008436FC"/>
    <w:rsid w:val="00850D9A"/>
    <w:rsid w:val="00867E76"/>
    <w:rsid w:val="0087408F"/>
    <w:rsid w:val="008748F6"/>
    <w:rsid w:val="008A27D3"/>
    <w:rsid w:val="008A51B4"/>
    <w:rsid w:val="008B2AD8"/>
    <w:rsid w:val="008B4848"/>
    <w:rsid w:val="008C5255"/>
    <w:rsid w:val="008F642A"/>
    <w:rsid w:val="00902DB7"/>
    <w:rsid w:val="00905649"/>
    <w:rsid w:val="009145F2"/>
    <w:rsid w:val="00924C25"/>
    <w:rsid w:val="00931A94"/>
    <w:rsid w:val="00944E0A"/>
    <w:rsid w:val="009456A0"/>
    <w:rsid w:val="0094591C"/>
    <w:rsid w:val="0097443F"/>
    <w:rsid w:val="00977FE1"/>
    <w:rsid w:val="00990836"/>
    <w:rsid w:val="009A6297"/>
    <w:rsid w:val="009A7C57"/>
    <w:rsid w:val="009C2B55"/>
    <w:rsid w:val="009D1695"/>
    <w:rsid w:val="009D4748"/>
    <w:rsid w:val="00A00BDB"/>
    <w:rsid w:val="00A031C2"/>
    <w:rsid w:val="00A129E1"/>
    <w:rsid w:val="00A169A1"/>
    <w:rsid w:val="00A34F39"/>
    <w:rsid w:val="00A41106"/>
    <w:rsid w:val="00A47BB1"/>
    <w:rsid w:val="00A5110E"/>
    <w:rsid w:val="00A60D6D"/>
    <w:rsid w:val="00A6704A"/>
    <w:rsid w:val="00A94949"/>
    <w:rsid w:val="00AA4132"/>
    <w:rsid w:val="00AA5288"/>
    <w:rsid w:val="00AB2730"/>
    <w:rsid w:val="00AC1BB2"/>
    <w:rsid w:val="00B02BC2"/>
    <w:rsid w:val="00B10EC2"/>
    <w:rsid w:val="00B307BB"/>
    <w:rsid w:val="00B315A1"/>
    <w:rsid w:val="00B649D7"/>
    <w:rsid w:val="00B7191B"/>
    <w:rsid w:val="00B72C9F"/>
    <w:rsid w:val="00B73504"/>
    <w:rsid w:val="00B87306"/>
    <w:rsid w:val="00B873EF"/>
    <w:rsid w:val="00B926E7"/>
    <w:rsid w:val="00B95EAE"/>
    <w:rsid w:val="00BA41D5"/>
    <w:rsid w:val="00BA6661"/>
    <w:rsid w:val="00BB41C6"/>
    <w:rsid w:val="00BD6150"/>
    <w:rsid w:val="00BE09E6"/>
    <w:rsid w:val="00BE2CED"/>
    <w:rsid w:val="00BE3B93"/>
    <w:rsid w:val="00C1176A"/>
    <w:rsid w:val="00C20538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C49D8"/>
    <w:rsid w:val="00CD5161"/>
    <w:rsid w:val="00D010DF"/>
    <w:rsid w:val="00D0126D"/>
    <w:rsid w:val="00D02531"/>
    <w:rsid w:val="00D273A0"/>
    <w:rsid w:val="00D47A22"/>
    <w:rsid w:val="00D527B3"/>
    <w:rsid w:val="00D64D42"/>
    <w:rsid w:val="00D956B3"/>
    <w:rsid w:val="00DA6961"/>
    <w:rsid w:val="00DB17F1"/>
    <w:rsid w:val="00DC36EC"/>
    <w:rsid w:val="00E00068"/>
    <w:rsid w:val="00E0029C"/>
    <w:rsid w:val="00E114DE"/>
    <w:rsid w:val="00E14B68"/>
    <w:rsid w:val="00E154A4"/>
    <w:rsid w:val="00E36ADB"/>
    <w:rsid w:val="00E50642"/>
    <w:rsid w:val="00E728B5"/>
    <w:rsid w:val="00E761AF"/>
    <w:rsid w:val="00E85E85"/>
    <w:rsid w:val="00EA6992"/>
    <w:rsid w:val="00EB1399"/>
    <w:rsid w:val="00ED1442"/>
    <w:rsid w:val="00EE62E6"/>
    <w:rsid w:val="00EE7DEB"/>
    <w:rsid w:val="00F11CBD"/>
    <w:rsid w:val="00F157AC"/>
    <w:rsid w:val="00F30662"/>
    <w:rsid w:val="00F34738"/>
    <w:rsid w:val="00F42AAE"/>
    <w:rsid w:val="00F45879"/>
    <w:rsid w:val="00F501F4"/>
    <w:rsid w:val="00F677FB"/>
    <w:rsid w:val="00F679D4"/>
    <w:rsid w:val="00F67A43"/>
    <w:rsid w:val="00F73F5F"/>
    <w:rsid w:val="00FA441B"/>
    <w:rsid w:val="00FB5D62"/>
    <w:rsid w:val="00FB608D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  <w:style w:type="character" w:styleId="Strong">
    <w:name w:val="Strong"/>
    <w:basedOn w:val="DefaultParagraphFont"/>
    <w:uiPriority w:val="22"/>
    <w:qFormat/>
    <w:rsid w:val="005C38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wstheBuilde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ddons.mozilla.org/en-US/firefox/addon/tabbucket" TargetMode="Externa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10</cp:revision>
  <cp:lastPrinted>2022-07-28T14:13:00Z</cp:lastPrinted>
  <dcterms:created xsi:type="dcterms:W3CDTF">2022-07-18T15:13:00Z</dcterms:created>
  <dcterms:modified xsi:type="dcterms:W3CDTF">2022-08-04T18:17:00Z</dcterms:modified>
</cp:coreProperties>
</file>